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23FEDA" w14:textId="7A6590FF" w:rsidR="00607E12" w:rsidRDefault="00607E12">
      <w:pPr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b/>
          <w:noProof/>
          <w:sz w:val="24"/>
          <w:szCs w:val="24"/>
          <w:u w:val="single"/>
        </w:rPr>
        <w:drawing>
          <wp:inline distT="0" distB="0" distL="0" distR="0" wp14:anchorId="25789261" wp14:editId="2BF2EC38">
            <wp:extent cx="2984702" cy="695325"/>
            <wp:effectExtent l="0" t="0" r="6350" b="0"/>
            <wp:docPr id="8" name="Picture 8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napsa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105" cy="698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30258" w14:textId="18E723E1" w:rsidR="0085186C" w:rsidRPr="0085186C" w:rsidRDefault="0085186C" w:rsidP="00607E12">
      <w:pPr>
        <w:spacing w:after="0"/>
        <w:rPr>
          <w:rFonts w:cstheme="minorHAnsi"/>
          <w:bCs/>
          <w:sz w:val="24"/>
          <w:szCs w:val="24"/>
        </w:rPr>
      </w:pPr>
      <w:r w:rsidRPr="0085186C">
        <w:rPr>
          <w:rFonts w:cstheme="minorHAnsi"/>
          <w:bCs/>
          <w:sz w:val="24"/>
          <w:szCs w:val="24"/>
        </w:rPr>
        <w:t>Contact: Nancy Terry, Executive Director</w:t>
      </w:r>
    </w:p>
    <w:p w14:paraId="2FD1B662" w14:textId="77777777" w:rsidR="0085186C" w:rsidRPr="0085186C" w:rsidRDefault="0085186C" w:rsidP="0085186C">
      <w:pPr>
        <w:spacing w:after="0"/>
        <w:rPr>
          <w:rFonts w:cstheme="minorHAnsi"/>
          <w:bCs/>
          <w:sz w:val="24"/>
          <w:szCs w:val="24"/>
        </w:rPr>
      </w:pPr>
      <w:hyperlink r:id="rId6" w:history="1">
        <w:r w:rsidRPr="0085186C">
          <w:rPr>
            <w:rStyle w:val="Hyperlink"/>
            <w:rFonts w:cstheme="minorHAnsi"/>
            <w:bCs/>
            <w:sz w:val="24"/>
            <w:szCs w:val="24"/>
            <w:u w:val="none"/>
          </w:rPr>
          <w:t>info@powersweeping.org</w:t>
        </w:r>
      </w:hyperlink>
      <w:r w:rsidRPr="0085186C">
        <w:rPr>
          <w:rFonts w:cstheme="minorHAnsi"/>
          <w:bCs/>
          <w:sz w:val="24"/>
          <w:szCs w:val="24"/>
        </w:rPr>
        <w:t xml:space="preserve"> | (888) 757-0130</w:t>
      </w:r>
    </w:p>
    <w:p w14:paraId="76582D60" w14:textId="77777777" w:rsidR="0085186C" w:rsidRPr="0085186C" w:rsidRDefault="0085186C" w:rsidP="00607E12">
      <w:pPr>
        <w:spacing w:after="0"/>
        <w:rPr>
          <w:rFonts w:cstheme="minorHAnsi"/>
          <w:bCs/>
          <w:sz w:val="24"/>
          <w:szCs w:val="24"/>
        </w:rPr>
      </w:pPr>
    </w:p>
    <w:p w14:paraId="121317D9" w14:textId="77777777" w:rsidR="00607E12" w:rsidRDefault="00607E12" w:rsidP="00607E12">
      <w:pPr>
        <w:spacing w:after="0"/>
        <w:rPr>
          <w:rFonts w:cstheme="minorHAnsi"/>
          <w:b/>
          <w:sz w:val="24"/>
          <w:szCs w:val="24"/>
          <w:u w:val="single"/>
        </w:rPr>
      </w:pPr>
      <w:bookmarkStart w:id="0" w:name="_GoBack"/>
      <w:bookmarkEnd w:id="0"/>
    </w:p>
    <w:p w14:paraId="6F8C3D48" w14:textId="17256EA9" w:rsidR="00145C80" w:rsidRPr="002320BE" w:rsidRDefault="00FF490F">
      <w:pPr>
        <w:rPr>
          <w:rFonts w:cstheme="minorHAnsi"/>
          <w:b/>
          <w:sz w:val="24"/>
          <w:szCs w:val="24"/>
          <w:u w:val="single"/>
        </w:rPr>
      </w:pPr>
      <w:r w:rsidRPr="002320BE">
        <w:rPr>
          <w:rFonts w:cstheme="minorHAnsi"/>
          <w:b/>
          <w:sz w:val="24"/>
          <w:szCs w:val="24"/>
          <w:u w:val="single"/>
        </w:rPr>
        <w:t>Synopsys</w:t>
      </w:r>
      <w:r w:rsidR="00145C80" w:rsidRPr="002320BE">
        <w:rPr>
          <w:rFonts w:cstheme="minorHAnsi"/>
          <w:b/>
          <w:sz w:val="24"/>
          <w:szCs w:val="24"/>
          <w:u w:val="single"/>
        </w:rPr>
        <w:t>:</w:t>
      </w:r>
    </w:p>
    <w:p w14:paraId="0C6BC96A" w14:textId="2D82F053" w:rsidR="0000418C" w:rsidRPr="002320BE" w:rsidRDefault="0000418C">
      <w:pPr>
        <w:rPr>
          <w:rFonts w:cstheme="minorHAnsi"/>
          <w:sz w:val="24"/>
          <w:szCs w:val="24"/>
        </w:rPr>
      </w:pPr>
      <w:r w:rsidRPr="002320BE">
        <w:rPr>
          <w:rFonts w:cstheme="minorHAnsi"/>
          <w:b/>
          <w:bCs/>
          <w:sz w:val="24"/>
          <w:szCs w:val="24"/>
        </w:rPr>
        <w:t>The Situation</w:t>
      </w:r>
      <w:r w:rsidRPr="002320BE">
        <w:rPr>
          <w:rFonts w:cstheme="minorHAnsi"/>
          <w:sz w:val="24"/>
          <w:szCs w:val="24"/>
        </w:rPr>
        <w:t>: P</w:t>
      </w:r>
      <w:r w:rsidR="00145C80" w:rsidRPr="002320BE">
        <w:rPr>
          <w:rFonts w:cstheme="minorHAnsi"/>
          <w:sz w:val="24"/>
          <w:szCs w:val="24"/>
        </w:rPr>
        <w:t xml:space="preserve">ublic and </w:t>
      </w:r>
      <w:r w:rsidR="002C6DF2" w:rsidRPr="002320BE">
        <w:rPr>
          <w:rFonts w:cstheme="minorHAnsi"/>
          <w:sz w:val="24"/>
          <w:szCs w:val="24"/>
        </w:rPr>
        <w:t>front-line</w:t>
      </w:r>
      <w:r w:rsidR="00145C80" w:rsidRPr="002320BE">
        <w:rPr>
          <w:rFonts w:cstheme="minorHAnsi"/>
          <w:sz w:val="24"/>
          <w:szCs w:val="24"/>
        </w:rPr>
        <w:t xml:space="preserve"> government workers are not familiar with the language surrounding public works projects.  </w:t>
      </w:r>
      <w:r w:rsidR="00FF490F" w:rsidRPr="002320BE">
        <w:rPr>
          <w:rFonts w:cstheme="minorHAnsi"/>
          <w:sz w:val="24"/>
          <w:szCs w:val="24"/>
        </w:rPr>
        <w:t xml:space="preserve">Commonly when the terms </w:t>
      </w:r>
      <w:r w:rsidR="00145C80" w:rsidRPr="002320BE">
        <w:rPr>
          <w:rFonts w:cstheme="minorHAnsi"/>
          <w:sz w:val="24"/>
          <w:szCs w:val="24"/>
        </w:rPr>
        <w:t xml:space="preserve">“sanitation” or “solid waste,” </w:t>
      </w:r>
      <w:r w:rsidR="00FF490F" w:rsidRPr="002320BE">
        <w:rPr>
          <w:rFonts w:cstheme="minorHAnsi"/>
          <w:sz w:val="24"/>
          <w:szCs w:val="24"/>
        </w:rPr>
        <w:t xml:space="preserve">are used, </w:t>
      </w:r>
      <w:r w:rsidRPr="002320BE">
        <w:rPr>
          <w:rFonts w:cstheme="minorHAnsi"/>
          <w:sz w:val="24"/>
          <w:szCs w:val="24"/>
        </w:rPr>
        <w:t xml:space="preserve">workers such as </w:t>
      </w:r>
      <w:r w:rsidR="00FF490F" w:rsidRPr="002320BE">
        <w:rPr>
          <w:rFonts w:cstheme="minorHAnsi"/>
          <w:sz w:val="24"/>
          <w:szCs w:val="24"/>
        </w:rPr>
        <w:t xml:space="preserve">enforcement </w:t>
      </w:r>
      <w:r w:rsidR="002C6DF2" w:rsidRPr="002320BE">
        <w:rPr>
          <w:rFonts w:cstheme="minorHAnsi"/>
          <w:sz w:val="24"/>
          <w:szCs w:val="24"/>
        </w:rPr>
        <w:t>officers do</w:t>
      </w:r>
      <w:r w:rsidR="00145C80" w:rsidRPr="002320BE">
        <w:rPr>
          <w:rFonts w:cstheme="minorHAnsi"/>
          <w:sz w:val="24"/>
          <w:szCs w:val="24"/>
        </w:rPr>
        <w:t xml:space="preserve"> not think sweepers and trash trucks.</w:t>
      </w:r>
      <w:r w:rsidR="00FF490F" w:rsidRPr="002320BE">
        <w:rPr>
          <w:rFonts w:cstheme="minorHAnsi"/>
          <w:sz w:val="24"/>
          <w:szCs w:val="24"/>
        </w:rPr>
        <w:t xml:space="preserve"> </w:t>
      </w:r>
      <w:r w:rsidRPr="002320BE">
        <w:rPr>
          <w:rFonts w:cstheme="minorHAnsi"/>
          <w:sz w:val="24"/>
          <w:szCs w:val="24"/>
        </w:rPr>
        <w:t xml:space="preserve">This poses substantial </w:t>
      </w:r>
      <w:r w:rsidR="002C6DF2" w:rsidRPr="002320BE">
        <w:rPr>
          <w:rFonts w:cstheme="minorHAnsi"/>
          <w:sz w:val="24"/>
          <w:szCs w:val="24"/>
        </w:rPr>
        <w:t>hindrance</w:t>
      </w:r>
      <w:r w:rsidRPr="002320BE">
        <w:rPr>
          <w:rFonts w:cstheme="minorHAnsi"/>
          <w:sz w:val="24"/>
          <w:szCs w:val="24"/>
        </w:rPr>
        <w:t xml:space="preserve"> to the </w:t>
      </w:r>
      <w:r w:rsidR="002C6DF2" w:rsidRPr="002320BE">
        <w:rPr>
          <w:rFonts w:cstheme="minorHAnsi"/>
          <w:sz w:val="24"/>
          <w:szCs w:val="24"/>
        </w:rPr>
        <w:t>much-needed</w:t>
      </w:r>
      <w:r w:rsidRPr="002320BE">
        <w:rPr>
          <w:rFonts w:cstheme="minorHAnsi"/>
          <w:sz w:val="24"/>
          <w:szCs w:val="24"/>
        </w:rPr>
        <w:t xml:space="preserve"> work of Power Sweepers.</w:t>
      </w:r>
    </w:p>
    <w:p w14:paraId="03356E94" w14:textId="50B9E698" w:rsidR="0000418C" w:rsidRPr="002320BE" w:rsidRDefault="0000418C">
      <w:pPr>
        <w:rPr>
          <w:rFonts w:cstheme="minorHAnsi"/>
          <w:sz w:val="24"/>
          <w:szCs w:val="24"/>
        </w:rPr>
      </w:pPr>
      <w:r w:rsidRPr="002320BE">
        <w:rPr>
          <w:rFonts w:cstheme="minorHAnsi"/>
          <w:sz w:val="24"/>
          <w:szCs w:val="24"/>
        </w:rPr>
        <w:t xml:space="preserve">The </w:t>
      </w:r>
      <w:r w:rsidRPr="002320BE">
        <w:rPr>
          <w:rFonts w:cstheme="minorHAnsi"/>
          <w:i/>
          <w:iCs/>
          <w:sz w:val="24"/>
          <w:szCs w:val="24"/>
        </w:rPr>
        <w:t xml:space="preserve">work performed by this sector of business is critical to the health and safety of human life as well as is critical to our environment </w:t>
      </w:r>
      <w:r w:rsidRPr="002320BE">
        <w:rPr>
          <w:rFonts w:cstheme="minorHAnsi"/>
          <w:sz w:val="24"/>
          <w:szCs w:val="24"/>
        </w:rPr>
        <w:t xml:space="preserve">for many </w:t>
      </w:r>
      <w:r w:rsidR="00D4042F" w:rsidRPr="002320BE">
        <w:rPr>
          <w:rFonts w:cstheme="minorHAnsi"/>
          <w:sz w:val="24"/>
          <w:szCs w:val="24"/>
        </w:rPr>
        <w:t xml:space="preserve">reasons </w:t>
      </w:r>
      <w:r w:rsidRPr="002320BE">
        <w:rPr>
          <w:rFonts w:cstheme="minorHAnsi"/>
          <w:sz w:val="24"/>
          <w:szCs w:val="24"/>
        </w:rPr>
        <w:t>including the following examples:</w:t>
      </w:r>
    </w:p>
    <w:p w14:paraId="7AD11B04" w14:textId="292E531F" w:rsidR="0000418C" w:rsidRPr="002320BE" w:rsidRDefault="0000418C" w:rsidP="0000418C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2320BE">
        <w:rPr>
          <w:rFonts w:cstheme="minorHAnsi"/>
          <w:sz w:val="24"/>
          <w:szCs w:val="24"/>
        </w:rPr>
        <w:t>Unswept surfaces collect used masks and gloves which will multiply creating a new health risk</w:t>
      </w:r>
    </w:p>
    <w:p w14:paraId="43067565" w14:textId="6F97F0F6" w:rsidR="0000418C" w:rsidRPr="002320BE" w:rsidRDefault="0000418C" w:rsidP="0000418C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2320BE">
        <w:rPr>
          <w:rFonts w:cstheme="minorHAnsi"/>
          <w:sz w:val="24"/>
          <w:szCs w:val="24"/>
        </w:rPr>
        <w:t>Stormwater and urban runoff will worsen from the toxic debris washed into the watershed and waterways</w:t>
      </w:r>
    </w:p>
    <w:p w14:paraId="69D270CA" w14:textId="79679867" w:rsidR="0000418C" w:rsidRPr="002320BE" w:rsidRDefault="0000418C" w:rsidP="0000418C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2320BE">
        <w:rPr>
          <w:rFonts w:cstheme="minorHAnsi"/>
          <w:sz w:val="24"/>
          <w:szCs w:val="24"/>
        </w:rPr>
        <w:t>Air pollution will worsen from toxic dust particles</w:t>
      </w:r>
      <w:r w:rsidR="00B44BAB" w:rsidRPr="002320BE">
        <w:rPr>
          <w:rFonts w:cstheme="minorHAnsi"/>
          <w:sz w:val="24"/>
          <w:szCs w:val="24"/>
        </w:rPr>
        <w:t xml:space="preserve"> (</w:t>
      </w:r>
      <w:r w:rsidR="00B44BAB" w:rsidRPr="002320BE">
        <w:rPr>
          <w:rFonts w:eastAsia="Times New Roman" w:cstheme="minorHAnsi"/>
          <w:sz w:val="24"/>
          <w:szCs w:val="24"/>
        </w:rPr>
        <w:t>PM-10 fugitive dust)</w:t>
      </w:r>
    </w:p>
    <w:p w14:paraId="0B6EB1FB" w14:textId="502DEE04" w:rsidR="00145C80" w:rsidRPr="002320BE" w:rsidRDefault="0000418C">
      <w:pPr>
        <w:rPr>
          <w:rFonts w:cstheme="minorHAnsi"/>
          <w:sz w:val="24"/>
          <w:szCs w:val="24"/>
        </w:rPr>
      </w:pPr>
      <w:r w:rsidRPr="002320BE">
        <w:rPr>
          <w:rFonts w:cstheme="minorHAnsi"/>
          <w:b/>
          <w:bCs/>
          <w:sz w:val="24"/>
          <w:szCs w:val="24"/>
        </w:rPr>
        <w:t>The Solution</w:t>
      </w:r>
      <w:r w:rsidRPr="002320BE">
        <w:rPr>
          <w:rFonts w:cstheme="minorHAnsi"/>
          <w:sz w:val="24"/>
          <w:szCs w:val="24"/>
        </w:rPr>
        <w:t xml:space="preserve">: Add the </w:t>
      </w:r>
      <w:r w:rsidR="00145C80" w:rsidRPr="002320BE">
        <w:rPr>
          <w:rFonts w:cstheme="minorHAnsi"/>
          <w:sz w:val="24"/>
          <w:szCs w:val="24"/>
        </w:rPr>
        <w:t>universal terms</w:t>
      </w:r>
      <w:r w:rsidR="00FF490F" w:rsidRPr="002320BE">
        <w:rPr>
          <w:rFonts w:cstheme="minorHAnsi"/>
          <w:sz w:val="24"/>
          <w:szCs w:val="24"/>
        </w:rPr>
        <w:t xml:space="preserve"> </w:t>
      </w:r>
      <w:r w:rsidRPr="002320BE">
        <w:rPr>
          <w:rFonts w:cstheme="minorHAnsi"/>
          <w:sz w:val="24"/>
          <w:szCs w:val="24"/>
        </w:rPr>
        <w:t>of</w:t>
      </w:r>
      <w:r w:rsidR="00FF490F" w:rsidRPr="002320BE">
        <w:rPr>
          <w:rFonts w:cstheme="minorHAnsi"/>
          <w:sz w:val="24"/>
          <w:szCs w:val="24"/>
        </w:rPr>
        <w:t xml:space="preserve"> “</w:t>
      </w:r>
      <w:r w:rsidR="00145C80" w:rsidRPr="002320BE">
        <w:rPr>
          <w:rFonts w:cstheme="minorHAnsi"/>
          <w:sz w:val="24"/>
          <w:szCs w:val="24"/>
        </w:rPr>
        <w:t>Power Sweeping</w:t>
      </w:r>
      <w:r w:rsidR="00FF490F" w:rsidRPr="002320BE">
        <w:rPr>
          <w:rFonts w:cstheme="minorHAnsi"/>
          <w:sz w:val="24"/>
          <w:szCs w:val="24"/>
        </w:rPr>
        <w:t>”</w:t>
      </w:r>
      <w:r w:rsidRPr="002320BE">
        <w:rPr>
          <w:rFonts w:cstheme="minorHAnsi"/>
          <w:sz w:val="24"/>
          <w:szCs w:val="24"/>
        </w:rPr>
        <w:t xml:space="preserve"> to the list of essential services</w:t>
      </w:r>
      <w:r w:rsidR="00FF490F" w:rsidRPr="002320BE">
        <w:rPr>
          <w:rFonts w:cstheme="minorHAnsi"/>
          <w:sz w:val="24"/>
          <w:szCs w:val="24"/>
        </w:rPr>
        <w:t>.</w:t>
      </w:r>
    </w:p>
    <w:p w14:paraId="6B8217BB" w14:textId="77777777" w:rsidR="00D4042F" w:rsidRPr="002320BE" w:rsidRDefault="00D4042F">
      <w:pPr>
        <w:rPr>
          <w:rFonts w:cstheme="minorHAnsi"/>
          <w:sz w:val="24"/>
          <w:szCs w:val="24"/>
        </w:rPr>
      </w:pPr>
      <w:r w:rsidRPr="002320BE">
        <w:rPr>
          <w:rFonts w:cstheme="minorHAnsi"/>
          <w:sz w:val="24"/>
          <w:szCs w:val="24"/>
        </w:rPr>
        <w:br w:type="page"/>
      </w:r>
    </w:p>
    <w:p w14:paraId="1C229ACA" w14:textId="2360706B" w:rsidR="00B44BAB" w:rsidRPr="002320BE" w:rsidRDefault="00D4042F" w:rsidP="00FD798E">
      <w:pPr>
        <w:spacing w:after="0" w:line="240" w:lineRule="auto"/>
        <w:rPr>
          <w:rFonts w:cstheme="minorHAnsi"/>
        </w:rPr>
      </w:pPr>
      <w:r w:rsidRPr="002320BE">
        <w:rPr>
          <w:rFonts w:cstheme="minorHAnsi"/>
        </w:rPr>
        <w:lastRenderedPageBreak/>
        <w:t xml:space="preserve"> </w:t>
      </w:r>
    </w:p>
    <w:p w14:paraId="2AFBCF84" w14:textId="531552A3" w:rsidR="00D4042F" w:rsidRDefault="00FD798E" w:rsidP="002320BE">
      <w:pPr>
        <w:rPr>
          <w:rFonts w:cstheme="minorHAnsi"/>
        </w:rPr>
      </w:pPr>
      <w:r>
        <w:rPr>
          <w:rFonts w:cstheme="minorHAnsi"/>
        </w:rPr>
        <w:t>Letter: Government Agency</w:t>
      </w:r>
    </w:p>
    <w:p w14:paraId="74101027" w14:textId="27489950" w:rsidR="00FD798E" w:rsidRDefault="00FD798E" w:rsidP="002320BE">
      <w:pPr>
        <w:rPr>
          <w:rFonts w:cstheme="minorHAnsi"/>
        </w:rPr>
      </w:pPr>
    </w:p>
    <w:p w14:paraId="272E5054" w14:textId="73D9820B" w:rsidR="00FD798E" w:rsidRPr="002320BE" w:rsidRDefault="00FD798E" w:rsidP="002320BE">
      <w:pPr>
        <w:rPr>
          <w:rFonts w:eastAsia="Times New Roman" w:cstheme="minorHAnsi"/>
        </w:rPr>
      </w:pPr>
      <w:r>
        <w:rPr>
          <w:rFonts w:cstheme="minorHAnsi"/>
        </w:rPr>
        <w:t>[Insert Governor/Mayor Name, Title, Address]</w:t>
      </w:r>
    </w:p>
    <w:p w14:paraId="221E3875" w14:textId="4846F0B3" w:rsidR="009E38A9" w:rsidRPr="002320BE" w:rsidRDefault="009E38A9" w:rsidP="009E38A9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2320BE">
        <w:rPr>
          <w:rFonts w:eastAsia="Times New Roman" w:cstheme="minorHAnsi"/>
        </w:rPr>
        <w:t xml:space="preserve">Dear </w:t>
      </w:r>
      <w:r w:rsidR="002C6DF2" w:rsidRPr="002320BE">
        <w:rPr>
          <w:rFonts w:eastAsia="Times New Roman" w:cstheme="minorHAnsi"/>
        </w:rPr>
        <w:t>Governor, _</w:t>
      </w:r>
      <w:r w:rsidR="00D52E3C" w:rsidRPr="002320BE">
        <w:rPr>
          <w:rFonts w:eastAsia="Times New Roman" w:cstheme="minorHAnsi"/>
        </w:rPr>
        <w:t>___________</w:t>
      </w:r>
      <w:r w:rsidRPr="002320BE">
        <w:rPr>
          <w:rFonts w:eastAsia="Times New Roman" w:cstheme="minorHAnsi"/>
        </w:rPr>
        <w:t>______:</w:t>
      </w:r>
    </w:p>
    <w:p w14:paraId="5BBE4DBB" w14:textId="40EDC4D8" w:rsidR="00BD1532" w:rsidRPr="002320BE" w:rsidRDefault="009E38A9" w:rsidP="00BD1532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2320BE">
        <w:rPr>
          <w:rFonts w:eastAsia="Times New Roman" w:cstheme="minorHAnsi"/>
        </w:rPr>
        <w:t> I want to extend my appreciation towards you and your s</w:t>
      </w:r>
      <w:r w:rsidR="0077133D" w:rsidRPr="002320BE">
        <w:rPr>
          <w:rFonts w:eastAsia="Times New Roman" w:cstheme="minorHAnsi"/>
        </w:rPr>
        <w:t>taff for the tireless work</w:t>
      </w:r>
      <w:r w:rsidRPr="002320BE">
        <w:rPr>
          <w:rFonts w:eastAsia="Times New Roman" w:cstheme="minorHAnsi"/>
        </w:rPr>
        <w:t xml:space="preserve"> you have demonstrated in interpreting and addressing the CISA Guidelines that provide a framework for establishing “Essential Services” within our state.</w:t>
      </w:r>
      <w:r w:rsidR="00BD1532" w:rsidRPr="002320BE">
        <w:rPr>
          <w:rFonts w:eastAsia="Times New Roman" w:cstheme="minorHAnsi"/>
        </w:rPr>
        <w:t xml:space="preserve"> Working with the North American Power Sweeping Association (NAPSA), we are being proactive in helping inform the public in universal terms that “</w:t>
      </w:r>
      <w:r w:rsidR="00BD1532" w:rsidRPr="002320BE">
        <w:rPr>
          <w:rFonts w:eastAsia="Times New Roman" w:cstheme="minorHAnsi"/>
          <w:i/>
        </w:rPr>
        <w:t>Power Sweeping”</w:t>
      </w:r>
      <w:r w:rsidR="00BD1532" w:rsidRPr="002320BE">
        <w:rPr>
          <w:rFonts w:eastAsia="Times New Roman" w:cstheme="minorHAnsi"/>
        </w:rPr>
        <w:t xml:space="preserve"> is classified under </w:t>
      </w:r>
      <w:r w:rsidR="00FD798E">
        <w:rPr>
          <w:rFonts w:eastAsia="Times New Roman" w:cstheme="minorHAnsi"/>
        </w:rPr>
        <w:t xml:space="preserve">transportation, </w:t>
      </w:r>
      <w:r w:rsidR="00BD1532" w:rsidRPr="002320BE">
        <w:rPr>
          <w:rFonts w:eastAsia="Times New Roman" w:cstheme="minorHAnsi"/>
        </w:rPr>
        <w:t>public works, sanitation, and solid waste as an essential service.  </w:t>
      </w:r>
    </w:p>
    <w:p w14:paraId="5F0FF979" w14:textId="14DFD305" w:rsidR="0077133D" w:rsidRPr="002320BE" w:rsidRDefault="00EE6A8D" w:rsidP="009E38A9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FD798E">
        <w:rPr>
          <w:rFonts w:eastAsia="Times New Roman" w:cstheme="minorHAnsi"/>
        </w:rPr>
        <w:t>During normal times</w:t>
      </w:r>
      <w:r w:rsidR="00FD798E">
        <w:rPr>
          <w:rFonts w:eastAsia="Times New Roman" w:cstheme="minorHAnsi"/>
        </w:rPr>
        <w:t>,</w:t>
      </w:r>
      <w:r w:rsidRPr="00FD798E">
        <w:rPr>
          <w:rFonts w:eastAsia="Times New Roman" w:cstheme="minorHAnsi"/>
        </w:rPr>
        <w:t xml:space="preserve"> the Power Sweeping industry is </w:t>
      </w:r>
      <w:r w:rsidR="0024366D" w:rsidRPr="00FD798E">
        <w:rPr>
          <w:rFonts w:eastAsia="Times New Roman" w:cstheme="minorHAnsi"/>
        </w:rPr>
        <w:t>24</w:t>
      </w:r>
      <w:r w:rsidR="00FD798E">
        <w:rPr>
          <w:rFonts w:eastAsia="Times New Roman" w:cstheme="minorHAnsi"/>
        </w:rPr>
        <w:t xml:space="preserve"> hours per day, 7 days per week </w:t>
      </w:r>
      <w:r w:rsidRPr="00FD798E">
        <w:rPr>
          <w:rFonts w:eastAsia="Times New Roman" w:cstheme="minorHAnsi"/>
        </w:rPr>
        <w:t>on the front lin</w:t>
      </w:r>
      <w:r w:rsidR="0024366D" w:rsidRPr="00FD798E">
        <w:rPr>
          <w:rFonts w:eastAsia="Times New Roman" w:cstheme="minorHAnsi"/>
        </w:rPr>
        <w:t>es</w:t>
      </w:r>
      <w:r w:rsidRPr="00FD798E">
        <w:rPr>
          <w:rFonts w:eastAsia="Times New Roman" w:cstheme="minorHAnsi"/>
        </w:rPr>
        <w:t xml:space="preserve"> keeping our </w:t>
      </w:r>
      <w:r w:rsidR="00FD798E">
        <w:rPr>
          <w:rFonts w:eastAsia="Times New Roman" w:cstheme="minorHAnsi"/>
        </w:rPr>
        <w:t xml:space="preserve">roadways and </w:t>
      </w:r>
      <w:r w:rsidRPr="00FD798E">
        <w:rPr>
          <w:rFonts w:eastAsia="Times New Roman" w:cstheme="minorHAnsi"/>
        </w:rPr>
        <w:t xml:space="preserve">paved surfaces safe for the public and environment. Currently that has been enhanced with the </w:t>
      </w:r>
      <w:r w:rsidR="000949F1" w:rsidRPr="00FD798E">
        <w:rPr>
          <w:rFonts w:eastAsia="Times New Roman" w:cstheme="minorHAnsi"/>
        </w:rPr>
        <w:t>unprecedented</w:t>
      </w:r>
      <w:r w:rsidRPr="00FD798E">
        <w:rPr>
          <w:rFonts w:eastAsia="Times New Roman" w:cstheme="minorHAnsi"/>
        </w:rPr>
        <w:t xml:space="preserve"> increase in masks, gloves and wipe</w:t>
      </w:r>
      <w:r w:rsidR="000949F1" w:rsidRPr="00FD798E">
        <w:rPr>
          <w:rFonts w:eastAsia="Times New Roman" w:cstheme="minorHAnsi"/>
        </w:rPr>
        <w:t>s</w:t>
      </w:r>
      <w:r w:rsidRPr="00FD798E">
        <w:rPr>
          <w:rFonts w:eastAsia="Times New Roman" w:cstheme="minorHAnsi"/>
        </w:rPr>
        <w:t xml:space="preserve"> now </w:t>
      </w:r>
      <w:r w:rsidR="000949F1" w:rsidRPr="00FD798E">
        <w:rPr>
          <w:rFonts w:eastAsia="Times New Roman" w:cstheme="minorHAnsi"/>
        </w:rPr>
        <w:t>discarded</w:t>
      </w:r>
      <w:r w:rsidRPr="00FD798E">
        <w:rPr>
          <w:rFonts w:eastAsia="Times New Roman" w:cstheme="minorHAnsi"/>
        </w:rPr>
        <w:t xml:space="preserve"> </w:t>
      </w:r>
      <w:r w:rsidR="000949F1" w:rsidRPr="00FD798E">
        <w:rPr>
          <w:rFonts w:eastAsia="Times New Roman" w:cstheme="minorHAnsi"/>
        </w:rPr>
        <w:t>on the ground</w:t>
      </w:r>
      <w:r w:rsidR="00BD1532" w:rsidRPr="00FD798E">
        <w:rPr>
          <w:rFonts w:eastAsia="Times New Roman" w:cstheme="minorHAnsi"/>
        </w:rPr>
        <w:t xml:space="preserve"> (see example attached)</w:t>
      </w:r>
      <w:r w:rsidR="000949F1" w:rsidRPr="00FD798E">
        <w:rPr>
          <w:rFonts w:eastAsia="Times New Roman" w:cstheme="minorHAnsi"/>
        </w:rPr>
        <w:t>.</w:t>
      </w:r>
      <w:r w:rsidRPr="00FD798E">
        <w:rPr>
          <w:rFonts w:eastAsia="Times New Roman" w:cstheme="minorHAnsi"/>
        </w:rPr>
        <w:t xml:space="preserve"> </w:t>
      </w:r>
      <w:r w:rsidR="0077133D" w:rsidRPr="002320BE">
        <w:rPr>
          <w:rFonts w:eastAsia="Times New Roman" w:cstheme="minorHAnsi"/>
        </w:rPr>
        <w:t>Surprisingly many of our customers, local officials</w:t>
      </w:r>
      <w:r w:rsidR="00D4739A" w:rsidRPr="002320BE">
        <w:rPr>
          <w:rFonts w:eastAsia="Times New Roman" w:cstheme="minorHAnsi"/>
        </w:rPr>
        <w:t>,</w:t>
      </w:r>
      <w:r w:rsidR="0077133D" w:rsidRPr="002320BE">
        <w:rPr>
          <w:rFonts w:eastAsia="Times New Roman" w:cstheme="minorHAnsi"/>
        </w:rPr>
        <w:t xml:space="preserve"> and the public are not aware </w:t>
      </w:r>
      <w:r w:rsidR="00BD1532" w:rsidRPr="002320BE">
        <w:rPr>
          <w:rFonts w:eastAsia="Times New Roman" w:cstheme="minorHAnsi"/>
        </w:rPr>
        <w:t xml:space="preserve">of </w:t>
      </w:r>
      <w:r w:rsidR="0077133D" w:rsidRPr="002320BE">
        <w:rPr>
          <w:rFonts w:eastAsia="Times New Roman" w:cstheme="minorHAnsi"/>
        </w:rPr>
        <w:t xml:space="preserve">our services and </w:t>
      </w:r>
      <w:r w:rsidR="00BD1532" w:rsidRPr="002320BE">
        <w:rPr>
          <w:rFonts w:eastAsia="Times New Roman" w:cstheme="minorHAnsi"/>
        </w:rPr>
        <w:t xml:space="preserve">critical </w:t>
      </w:r>
      <w:r w:rsidR="0077133D" w:rsidRPr="002320BE">
        <w:rPr>
          <w:rFonts w:eastAsia="Times New Roman" w:cstheme="minorHAnsi"/>
        </w:rPr>
        <w:t>benefits to the health of our communities</w:t>
      </w:r>
      <w:r w:rsidR="00FD798E">
        <w:rPr>
          <w:rFonts w:eastAsia="Times New Roman" w:cstheme="minorHAnsi"/>
        </w:rPr>
        <w:t xml:space="preserve"> and the environment which</w:t>
      </w:r>
      <w:r w:rsidR="0077133D" w:rsidRPr="002320BE">
        <w:rPr>
          <w:rFonts w:eastAsia="Times New Roman" w:cstheme="minorHAnsi"/>
        </w:rPr>
        <w:t xml:space="preserve"> fall under the above classification</w:t>
      </w:r>
      <w:r w:rsidR="00467FEB" w:rsidRPr="002320BE">
        <w:rPr>
          <w:rFonts w:eastAsia="Times New Roman" w:cstheme="minorHAnsi"/>
        </w:rPr>
        <w:t>s</w:t>
      </w:r>
      <w:r w:rsidR="0077133D" w:rsidRPr="002320BE">
        <w:rPr>
          <w:rFonts w:eastAsia="Times New Roman" w:cstheme="minorHAnsi"/>
        </w:rPr>
        <w:t>.</w:t>
      </w:r>
    </w:p>
    <w:p w14:paraId="02E27C1D" w14:textId="3328D229" w:rsidR="000729F7" w:rsidRPr="002320BE" w:rsidRDefault="00D07078" w:rsidP="009E38A9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2320BE">
        <w:rPr>
          <w:rFonts w:eastAsia="Times New Roman" w:cstheme="minorHAnsi"/>
        </w:rPr>
        <w:t>We urge you to instruct staff to include</w:t>
      </w:r>
      <w:r w:rsidR="00BD1532" w:rsidRPr="002320BE">
        <w:rPr>
          <w:rFonts w:eastAsia="Times New Roman" w:cstheme="minorHAnsi"/>
        </w:rPr>
        <w:t xml:space="preserve"> universal</w:t>
      </w:r>
      <w:r w:rsidRPr="002320BE">
        <w:rPr>
          <w:rFonts w:eastAsia="Times New Roman" w:cstheme="minorHAnsi"/>
        </w:rPr>
        <w:t xml:space="preserve"> language when providing lists of essential services</w:t>
      </w:r>
      <w:r w:rsidR="00BD1532" w:rsidRPr="002320BE">
        <w:rPr>
          <w:rFonts w:eastAsia="Times New Roman" w:cstheme="minorHAnsi"/>
        </w:rPr>
        <w:t xml:space="preserve"> and add the term “Power Sweeping”</w:t>
      </w:r>
      <w:r w:rsidRPr="002320BE">
        <w:rPr>
          <w:rFonts w:eastAsia="Times New Roman" w:cstheme="minorHAnsi"/>
        </w:rPr>
        <w:t>.  This wil</w:t>
      </w:r>
      <w:r w:rsidR="00BD1532" w:rsidRPr="002320BE">
        <w:rPr>
          <w:rFonts w:eastAsia="Times New Roman" w:cstheme="minorHAnsi"/>
        </w:rPr>
        <w:t>l substantially assist in our ability t</w:t>
      </w:r>
      <w:r w:rsidRPr="002320BE">
        <w:rPr>
          <w:rFonts w:eastAsia="Times New Roman" w:cstheme="minorHAnsi"/>
        </w:rPr>
        <w:t xml:space="preserve">o </w:t>
      </w:r>
      <w:r w:rsidR="00BD1532" w:rsidRPr="002320BE">
        <w:rPr>
          <w:rFonts w:eastAsia="Times New Roman" w:cstheme="minorHAnsi"/>
        </w:rPr>
        <w:t>collect and properly dispose of</w:t>
      </w:r>
      <w:r w:rsidRPr="002320BE">
        <w:rPr>
          <w:rFonts w:eastAsia="Times New Roman" w:cstheme="minorHAnsi"/>
        </w:rPr>
        <w:t xml:space="preserve"> the </w:t>
      </w:r>
      <w:r w:rsidR="00BD1532" w:rsidRPr="002320BE">
        <w:rPr>
          <w:rFonts w:eastAsia="Times New Roman" w:cstheme="minorHAnsi"/>
        </w:rPr>
        <w:t xml:space="preserve">hazardous </w:t>
      </w:r>
      <w:r w:rsidRPr="002320BE">
        <w:rPr>
          <w:rFonts w:eastAsia="Times New Roman" w:cstheme="minorHAnsi"/>
        </w:rPr>
        <w:t>discarded masks, gloves</w:t>
      </w:r>
      <w:r w:rsidR="00D4739A" w:rsidRPr="002320BE">
        <w:rPr>
          <w:rFonts w:eastAsia="Times New Roman" w:cstheme="minorHAnsi"/>
        </w:rPr>
        <w:t>,</w:t>
      </w:r>
      <w:r w:rsidRPr="002320BE">
        <w:rPr>
          <w:rFonts w:eastAsia="Times New Roman" w:cstheme="minorHAnsi"/>
        </w:rPr>
        <w:t xml:space="preserve"> and wipes we encounter </w:t>
      </w:r>
      <w:r w:rsidRPr="002320BE">
        <w:rPr>
          <w:rFonts w:eastAsia="Times New Roman" w:cstheme="minorHAnsi"/>
          <w:u w:val="single"/>
        </w:rPr>
        <w:t>every</w:t>
      </w:r>
      <w:r w:rsidRPr="002320BE">
        <w:rPr>
          <w:rFonts w:eastAsia="Times New Roman" w:cstheme="minorHAnsi"/>
        </w:rPr>
        <w:t xml:space="preserve"> shift. </w:t>
      </w:r>
      <w:r w:rsidR="00FD798E">
        <w:rPr>
          <w:rFonts w:eastAsia="Times New Roman" w:cstheme="minorHAnsi"/>
        </w:rPr>
        <w:t>Additionally</w:t>
      </w:r>
      <w:r w:rsidR="00D4739A" w:rsidRPr="002320BE">
        <w:rPr>
          <w:rFonts w:eastAsia="Times New Roman" w:cstheme="minorHAnsi"/>
        </w:rPr>
        <w:t>,</w:t>
      </w:r>
      <w:r w:rsidRPr="002320BE">
        <w:rPr>
          <w:rFonts w:eastAsia="Times New Roman" w:cstheme="minorHAnsi"/>
        </w:rPr>
        <w:t xml:space="preserve"> we can continue to protect the </w:t>
      </w:r>
      <w:r w:rsidR="00FD798E">
        <w:rPr>
          <w:rFonts w:eastAsia="Times New Roman" w:cstheme="minorHAnsi"/>
        </w:rPr>
        <w:t xml:space="preserve">water systems, </w:t>
      </w:r>
      <w:r w:rsidRPr="002320BE">
        <w:rPr>
          <w:rFonts w:eastAsia="Times New Roman" w:cstheme="minorHAnsi"/>
        </w:rPr>
        <w:t>stormwater, urban runoff</w:t>
      </w:r>
      <w:r w:rsidR="00D4739A" w:rsidRPr="002320BE">
        <w:rPr>
          <w:rFonts w:eastAsia="Times New Roman" w:cstheme="minorHAnsi"/>
        </w:rPr>
        <w:t>,</w:t>
      </w:r>
      <w:r w:rsidRPr="002320BE">
        <w:rPr>
          <w:rFonts w:eastAsia="Times New Roman" w:cstheme="minorHAnsi"/>
        </w:rPr>
        <w:t xml:space="preserve"> </w:t>
      </w:r>
      <w:r w:rsidR="00FD798E">
        <w:rPr>
          <w:rFonts w:eastAsia="Times New Roman" w:cstheme="minorHAnsi"/>
        </w:rPr>
        <w:t xml:space="preserve">by </w:t>
      </w:r>
      <w:r w:rsidRPr="002320BE">
        <w:rPr>
          <w:rFonts w:eastAsia="Times New Roman" w:cstheme="minorHAnsi"/>
        </w:rPr>
        <w:t>remov</w:t>
      </w:r>
      <w:r w:rsidR="00FD798E">
        <w:rPr>
          <w:rFonts w:eastAsia="Times New Roman" w:cstheme="minorHAnsi"/>
        </w:rPr>
        <w:t>ing toxic debris and dust (</w:t>
      </w:r>
      <w:r w:rsidR="00D4739A" w:rsidRPr="002320BE">
        <w:rPr>
          <w:rFonts w:eastAsia="Times New Roman" w:cstheme="minorHAnsi"/>
        </w:rPr>
        <w:t>PM-</w:t>
      </w:r>
      <w:r w:rsidRPr="002320BE">
        <w:rPr>
          <w:rFonts w:eastAsia="Times New Roman" w:cstheme="minorHAnsi"/>
        </w:rPr>
        <w:t>10 fugitive dust</w:t>
      </w:r>
      <w:r w:rsidR="00FD798E">
        <w:rPr>
          <w:rFonts w:eastAsia="Times New Roman" w:cstheme="minorHAnsi"/>
        </w:rPr>
        <w:t xml:space="preserve">) which is critical in </w:t>
      </w:r>
      <w:r w:rsidR="000234BB" w:rsidRPr="002320BE">
        <w:rPr>
          <w:rFonts w:eastAsia="Times New Roman" w:cstheme="minorHAnsi"/>
        </w:rPr>
        <w:t>maintain</w:t>
      </w:r>
      <w:r w:rsidR="00FD798E">
        <w:rPr>
          <w:rFonts w:eastAsia="Times New Roman" w:cstheme="minorHAnsi"/>
        </w:rPr>
        <w:t>ing</w:t>
      </w:r>
      <w:r w:rsidR="00467FEB" w:rsidRPr="002320BE">
        <w:rPr>
          <w:rFonts w:eastAsia="Times New Roman" w:cstheme="minorHAnsi"/>
        </w:rPr>
        <w:t xml:space="preserve"> air quality and the </w:t>
      </w:r>
      <w:r w:rsidR="000234BB" w:rsidRPr="002320BE">
        <w:rPr>
          <w:rFonts w:eastAsia="Times New Roman" w:cstheme="minorHAnsi"/>
        </w:rPr>
        <w:t>environment</w:t>
      </w:r>
      <w:r w:rsidRPr="002320BE">
        <w:rPr>
          <w:rFonts w:eastAsia="Times New Roman" w:cstheme="minorHAnsi"/>
        </w:rPr>
        <w:t xml:space="preserve">.  </w:t>
      </w:r>
    </w:p>
    <w:p w14:paraId="45C02041" w14:textId="3284A58E" w:rsidR="00D07078" w:rsidRPr="002320BE" w:rsidRDefault="00D4739A" w:rsidP="009E38A9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2320BE">
        <w:rPr>
          <w:rFonts w:eastAsia="Times New Roman" w:cstheme="minorHAnsi"/>
        </w:rPr>
        <w:t>When publishing directives, mere</w:t>
      </w:r>
      <w:r w:rsidR="00D07078" w:rsidRPr="002320BE">
        <w:rPr>
          <w:rFonts w:eastAsia="Times New Roman" w:cstheme="minorHAnsi"/>
        </w:rPr>
        <w:t>l</w:t>
      </w:r>
      <w:r w:rsidR="00072667" w:rsidRPr="002320BE">
        <w:rPr>
          <w:rFonts w:eastAsia="Times New Roman" w:cstheme="minorHAnsi"/>
        </w:rPr>
        <w:t>y using</w:t>
      </w:r>
      <w:r w:rsidR="00BD1532" w:rsidRPr="002320BE">
        <w:rPr>
          <w:rFonts w:eastAsia="Times New Roman" w:cstheme="minorHAnsi"/>
        </w:rPr>
        <w:t xml:space="preserve"> the universal</w:t>
      </w:r>
      <w:r w:rsidR="00072667" w:rsidRPr="002320BE">
        <w:rPr>
          <w:rFonts w:eastAsia="Times New Roman" w:cstheme="minorHAnsi"/>
        </w:rPr>
        <w:t xml:space="preserve"> terms </w:t>
      </w:r>
      <w:r w:rsidR="00BD1532" w:rsidRPr="002320BE">
        <w:rPr>
          <w:rFonts w:eastAsia="Times New Roman" w:cstheme="minorHAnsi"/>
        </w:rPr>
        <w:t>of</w:t>
      </w:r>
      <w:r w:rsidR="00072667" w:rsidRPr="002320BE">
        <w:rPr>
          <w:rFonts w:eastAsia="Times New Roman" w:cstheme="minorHAnsi"/>
        </w:rPr>
        <w:t xml:space="preserve"> </w:t>
      </w:r>
      <w:r w:rsidR="00BD1532" w:rsidRPr="002320BE">
        <w:rPr>
          <w:rFonts w:eastAsia="Times New Roman" w:cstheme="minorHAnsi"/>
        </w:rPr>
        <w:t>“</w:t>
      </w:r>
      <w:r w:rsidR="00072667" w:rsidRPr="002320BE">
        <w:rPr>
          <w:rFonts w:eastAsia="Times New Roman" w:cstheme="minorHAnsi"/>
          <w:i/>
        </w:rPr>
        <w:t>Power Sweeping</w:t>
      </w:r>
      <w:r w:rsidR="00BD1532" w:rsidRPr="002320BE">
        <w:rPr>
          <w:rFonts w:eastAsia="Times New Roman" w:cstheme="minorHAnsi"/>
          <w:i/>
        </w:rPr>
        <w:t>”</w:t>
      </w:r>
      <w:r w:rsidR="00072667" w:rsidRPr="002320BE">
        <w:rPr>
          <w:rFonts w:eastAsia="Times New Roman" w:cstheme="minorHAnsi"/>
        </w:rPr>
        <w:t xml:space="preserve"> and </w:t>
      </w:r>
      <w:r w:rsidR="00BD1532" w:rsidRPr="002320BE">
        <w:rPr>
          <w:rFonts w:eastAsia="Times New Roman" w:cstheme="minorHAnsi"/>
        </w:rPr>
        <w:t>“</w:t>
      </w:r>
      <w:r w:rsidR="00072667" w:rsidRPr="002320BE">
        <w:rPr>
          <w:rFonts w:eastAsia="Times New Roman" w:cstheme="minorHAnsi"/>
          <w:i/>
        </w:rPr>
        <w:t>Trash Removal</w:t>
      </w:r>
      <w:r w:rsidR="00D07078" w:rsidRPr="002320BE">
        <w:rPr>
          <w:rFonts w:eastAsia="Times New Roman" w:cstheme="minorHAnsi"/>
        </w:rPr>
        <w:t xml:space="preserve"> </w:t>
      </w:r>
      <w:r w:rsidR="00BD1532" w:rsidRPr="002320BE">
        <w:rPr>
          <w:rFonts w:eastAsia="Times New Roman" w:cstheme="minorHAnsi"/>
        </w:rPr>
        <w:t>“</w:t>
      </w:r>
      <w:r w:rsidR="00D07078" w:rsidRPr="002320BE">
        <w:rPr>
          <w:rFonts w:eastAsia="Times New Roman" w:cstheme="minorHAnsi"/>
        </w:rPr>
        <w:t>will help alleviate the current confusion</w:t>
      </w:r>
      <w:r w:rsidR="00803630" w:rsidRPr="002320BE">
        <w:rPr>
          <w:rFonts w:eastAsia="Times New Roman" w:cstheme="minorHAnsi"/>
        </w:rPr>
        <w:t xml:space="preserve"> and ensure our industry can continue to perform its essential function</w:t>
      </w:r>
      <w:r w:rsidR="00D07078" w:rsidRPr="002320BE">
        <w:rPr>
          <w:rFonts w:eastAsia="Times New Roman" w:cstheme="minorHAnsi"/>
        </w:rPr>
        <w:t>.</w:t>
      </w:r>
    </w:p>
    <w:p w14:paraId="76A22E89" w14:textId="77777777" w:rsidR="009E38A9" w:rsidRPr="002320BE" w:rsidRDefault="009E38A9" w:rsidP="009E38A9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2320BE">
        <w:rPr>
          <w:rFonts w:eastAsia="Times New Roman" w:cstheme="minorHAnsi"/>
        </w:rPr>
        <w:t>I greatly appreciate your time in receiving and considering my message.</w:t>
      </w:r>
    </w:p>
    <w:p w14:paraId="46E03535" w14:textId="77777777" w:rsidR="009E38A9" w:rsidRPr="002320BE" w:rsidRDefault="009E38A9" w:rsidP="009E38A9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2320BE">
        <w:rPr>
          <w:rFonts w:eastAsia="Times New Roman" w:cstheme="minorHAnsi"/>
        </w:rPr>
        <w:t>We are in this together! Be Safe, Stay Healthy!  </w:t>
      </w:r>
    </w:p>
    <w:p w14:paraId="2265FA69" w14:textId="77777777" w:rsidR="009E38A9" w:rsidRPr="002320BE" w:rsidRDefault="009E38A9" w:rsidP="009E38A9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2320BE">
        <w:rPr>
          <w:rFonts w:eastAsia="Times New Roman" w:cstheme="minorHAnsi"/>
        </w:rPr>
        <w:t xml:space="preserve">Best regards. </w:t>
      </w:r>
    </w:p>
    <w:p w14:paraId="3D4464E9" w14:textId="40135087" w:rsidR="008D67E5" w:rsidRDefault="008D67E5" w:rsidP="009E38A9">
      <w:pPr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40051885" w14:textId="77777777" w:rsidR="00FD798E" w:rsidRPr="002320BE" w:rsidRDefault="00FD798E" w:rsidP="009E38A9">
      <w:pPr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03E02586" w14:textId="77777777" w:rsidR="008D67E5" w:rsidRPr="002320BE" w:rsidRDefault="008D67E5" w:rsidP="009E38A9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2320BE">
        <w:rPr>
          <w:rFonts w:eastAsia="Times New Roman" w:cstheme="minorHAnsi"/>
        </w:rPr>
        <w:t>President/Owner</w:t>
      </w:r>
    </w:p>
    <w:p w14:paraId="490C4837" w14:textId="77777777" w:rsidR="0077133D" w:rsidRPr="002320BE" w:rsidRDefault="0077133D" w:rsidP="009E38A9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2320BE">
        <w:rPr>
          <w:rFonts w:eastAsia="Times New Roman" w:cstheme="minorHAnsi"/>
        </w:rPr>
        <w:t xml:space="preserve">PS: </w:t>
      </w:r>
      <w:r w:rsidR="00D4739A" w:rsidRPr="002320BE">
        <w:rPr>
          <w:rFonts w:eastAsia="Times New Roman" w:cstheme="minorHAnsi"/>
        </w:rPr>
        <w:t>ANSI has designated NAPSA</w:t>
      </w:r>
      <w:r w:rsidRPr="002320BE">
        <w:rPr>
          <w:rFonts w:eastAsia="Times New Roman" w:cstheme="minorHAnsi"/>
        </w:rPr>
        <w:t xml:space="preserve"> as the organization tasked with writing, publishing</w:t>
      </w:r>
      <w:r w:rsidR="00D4739A" w:rsidRPr="002320BE">
        <w:rPr>
          <w:rFonts w:eastAsia="Times New Roman" w:cstheme="minorHAnsi"/>
        </w:rPr>
        <w:t>,</w:t>
      </w:r>
      <w:r w:rsidRPr="002320BE">
        <w:rPr>
          <w:rFonts w:eastAsia="Times New Roman" w:cstheme="minorHAnsi"/>
        </w:rPr>
        <w:t xml:space="preserve"> and updating the national power sweeping standards.</w:t>
      </w:r>
    </w:p>
    <w:p w14:paraId="773B4B35" w14:textId="77777777" w:rsidR="000729F7" w:rsidRPr="002320BE" w:rsidRDefault="000729F7" w:rsidP="009E38A9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2320BE">
        <w:rPr>
          <w:rFonts w:eastAsia="Times New Roman" w:cstheme="minorHAnsi"/>
        </w:rPr>
        <w:t xml:space="preserve">PSS:  </w:t>
      </w:r>
      <w:r w:rsidR="00F019D6" w:rsidRPr="002320BE">
        <w:rPr>
          <w:rFonts w:eastAsia="Times New Roman" w:cstheme="minorHAnsi"/>
        </w:rPr>
        <w:t>Additional</w:t>
      </w:r>
      <w:r w:rsidRPr="002320BE">
        <w:rPr>
          <w:rFonts w:eastAsia="Times New Roman" w:cstheme="minorHAnsi"/>
        </w:rPr>
        <w:t xml:space="preserve"> comments regarding Power Sweeping as an essential </w:t>
      </w:r>
      <w:r w:rsidR="00F019D6" w:rsidRPr="002320BE">
        <w:rPr>
          <w:rFonts w:eastAsia="Times New Roman" w:cstheme="minorHAnsi"/>
        </w:rPr>
        <w:t>service for the ongoing health of our communities is attached.</w:t>
      </w:r>
    </w:p>
    <w:p w14:paraId="38C1194E" w14:textId="77777777" w:rsidR="00DB6FA3" w:rsidRPr="002320BE" w:rsidRDefault="00DB6FA3">
      <w:pPr>
        <w:rPr>
          <w:rFonts w:cstheme="minorHAnsi"/>
        </w:rPr>
      </w:pPr>
      <w:r w:rsidRPr="002320BE">
        <w:rPr>
          <w:rFonts w:cstheme="minorHAnsi"/>
        </w:rPr>
        <w:br w:type="page"/>
      </w:r>
    </w:p>
    <w:p w14:paraId="62F49249" w14:textId="77777777" w:rsidR="0054674D" w:rsidRPr="002320BE" w:rsidRDefault="00DB6FA3" w:rsidP="0054674D">
      <w:pPr>
        <w:rPr>
          <w:rFonts w:cstheme="minorHAnsi"/>
          <w:sz w:val="24"/>
          <w:szCs w:val="24"/>
          <w:u w:val="single"/>
        </w:rPr>
      </w:pPr>
      <w:r w:rsidRPr="002320BE">
        <w:rPr>
          <w:rFonts w:cstheme="minorHAnsi"/>
          <w:noProof/>
          <w:sz w:val="24"/>
          <w:szCs w:val="24"/>
          <w:u w:val="single"/>
        </w:rPr>
        <w:lastRenderedPageBreak/>
        <w:drawing>
          <wp:inline distT="0" distB="0" distL="0" distR="0" wp14:anchorId="586F9943" wp14:editId="4C5782C5">
            <wp:extent cx="2476500" cy="703296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APSA-logo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703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CE943" w14:textId="7D4344AA" w:rsidR="0054674D" w:rsidRPr="002320BE" w:rsidRDefault="0054674D" w:rsidP="0054674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2320BE">
        <w:rPr>
          <w:rFonts w:eastAsia="Times New Roman" w:cstheme="minorHAnsi"/>
          <w:sz w:val="24"/>
          <w:szCs w:val="24"/>
        </w:rPr>
        <w:t>Public Works projects, services, employees and contractors are dedicated to delivering life sustaining services that positively impact the environment and quality of life for the general population, with a particular focus on improving the quality of the air we breathe and the water we drink.</w:t>
      </w:r>
    </w:p>
    <w:p w14:paraId="18AE31DC" w14:textId="0920C273" w:rsidR="00A02F6F" w:rsidRPr="002320BE" w:rsidRDefault="00A02F6F" w:rsidP="0054674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2320BE">
        <w:rPr>
          <w:rFonts w:eastAsia="Times New Roman" w:cstheme="minorHAnsi"/>
          <w:sz w:val="24"/>
          <w:szCs w:val="24"/>
        </w:rPr>
        <w:t>BELOW: Power Sweeping truck</w:t>
      </w:r>
    </w:p>
    <w:p w14:paraId="2DAD9B03" w14:textId="77777777" w:rsidR="0045425B" w:rsidRPr="002320BE" w:rsidRDefault="0045425B" w:rsidP="0054674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2320BE">
        <w:rPr>
          <w:rFonts w:eastAsia="Times New Roman" w:cstheme="minorHAnsi"/>
          <w:noProof/>
          <w:sz w:val="24"/>
          <w:szCs w:val="24"/>
        </w:rPr>
        <w:drawing>
          <wp:inline distT="0" distB="0" distL="0" distR="0" wp14:anchorId="54409AD4" wp14:editId="4D8099FF">
            <wp:extent cx="5715000" cy="156747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10h Crop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8571" cy="1565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09C9A" w14:textId="77777777" w:rsidR="0045425B" w:rsidRPr="002320BE" w:rsidRDefault="0045425B" w:rsidP="0054674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</w:p>
    <w:p w14:paraId="1624A9F9" w14:textId="285CB7CC" w:rsidR="0054674D" w:rsidRPr="002320BE" w:rsidRDefault="0054674D" w:rsidP="0054674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2320BE">
        <w:rPr>
          <w:rFonts w:eastAsia="Times New Roman" w:cstheme="minorHAnsi"/>
          <w:sz w:val="24"/>
          <w:szCs w:val="24"/>
        </w:rPr>
        <w:t xml:space="preserve">Within these initiatives is an integral </w:t>
      </w:r>
      <w:r w:rsidR="002C6DF2" w:rsidRPr="002320BE">
        <w:rPr>
          <w:rFonts w:eastAsia="Times New Roman" w:cstheme="minorHAnsi"/>
          <w:sz w:val="24"/>
          <w:szCs w:val="24"/>
        </w:rPr>
        <w:t>component dedicated</w:t>
      </w:r>
      <w:r w:rsidRPr="002320BE">
        <w:rPr>
          <w:rFonts w:eastAsia="Times New Roman" w:cstheme="minorHAnsi"/>
          <w:sz w:val="24"/>
          <w:szCs w:val="24"/>
        </w:rPr>
        <w:t xml:space="preserve"> to keeping construction projects clean, highway projects more productive, storm water runoff from municipal streets, state highways and commercial parking lots clean while </w:t>
      </w:r>
      <w:r w:rsidR="002C6DF2" w:rsidRPr="002320BE">
        <w:rPr>
          <w:rFonts w:eastAsia="Times New Roman" w:cstheme="minorHAnsi"/>
          <w:sz w:val="24"/>
          <w:szCs w:val="24"/>
        </w:rPr>
        <w:t>minimizing fugitive</w:t>
      </w:r>
      <w:r w:rsidRPr="002320BE">
        <w:rPr>
          <w:rFonts w:eastAsia="Times New Roman" w:cstheme="minorHAnsi"/>
          <w:sz w:val="24"/>
          <w:szCs w:val="24"/>
        </w:rPr>
        <w:t xml:space="preserve"> dust.   I am speaking about the seldom recognized and predominantly mis-understood role that power sweeping contractors play in the health and safety of our communities, that is as critical a function as sanitation services removing curbside trash from residential areas. Sweeping contractors remove the trash and garbage that doesn’t make its way to a container but is on streets, highways and commercial areas.</w:t>
      </w:r>
      <w:r w:rsidR="00A02F6F" w:rsidRPr="002320BE">
        <w:rPr>
          <w:rFonts w:eastAsia="Times New Roman" w:cstheme="minorHAnsi"/>
          <w:sz w:val="24"/>
          <w:szCs w:val="24"/>
        </w:rPr>
        <w:t xml:space="preserve"> Due to the nature of this process, Power Sweepers naturally social distance with typically one employee per unit.</w:t>
      </w:r>
    </w:p>
    <w:p w14:paraId="179969D6" w14:textId="77777777" w:rsidR="0054674D" w:rsidRPr="002320BE" w:rsidRDefault="0054674D" w:rsidP="0054674D">
      <w:pPr>
        <w:rPr>
          <w:rFonts w:cstheme="minorHAnsi"/>
          <w:sz w:val="24"/>
          <w:szCs w:val="24"/>
        </w:rPr>
      </w:pPr>
      <w:r w:rsidRPr="002320BE">
        <w:rPr>
          <w:rFonts w:cstheme="minorHAnsi"/>
          <w:sz w:val="24"/>
          <w:szCs w:val="24"/>
        </w:rPr>
        <w:t>Power Sweeping is an EPA – BMP</w:t>
      </w:r>
    </w:p>
    <w:p w14:paraId="737DE8F1" w14:textId="3601C730" w:rsidR="0054674D" w:rsidRPr="002320BE" w:rsidRDefault="00A02F6F" w:rsidP="0054674D">
      <w:pPr>
        <w:rPr>
          <w:rFonts w:cstheme="minorHAnsi"/>
          <w:sz w:val="24"/>
          <w:szCs w:val="24"/>
        </w:rPr>
      </w:pPr>
      <w:r w:rsidRPr="002320BE">
        <w:rPr>
          <w:rFonts w:cstheme="minorHAnsi"/>
          <w:sz w:val="24"/>
          <w:szCs w:val="24"/>
        </w:rPr>
        <w:t xml:space="preserve">BELOW: </w:t>
      </w:r>
      <w:r w:rsidR="0054674D" w:rsidRPr="002320BE">
        <w:rPr>
          <w:rFonts w:cstheme="minorHAnsi"/>
          <w:sz w:val="24"/>
          <w:szCs w:val="24"/>
        </w:rPr>
        <w:t>Discarded masks, gloves and wipes are picked up each shift by Power Sweeping companies.</w:t>
      </w:r>
    </w:p>
    <w:p w14:paraId="405E5A37" w14:textId="77777777" w:rsidR="0054674D" w:rsidRPr="002320BE" w:rsidRDefault="0054674D" w:rsidP="0054674D">
      <w:pPr>
        <w:rPr>
          <w:rFonts w:cstheme="minorHAnsi"/>
          <w:sz w:val="24"/>
          <w:szCs w:val="24"/>
        </w:rPr>
      </w:pPr>
      <w:r w:rsidRPr="002320BE">
        <w:rPr>
          <w:rFonts w:cstheme="minorHAnsi"/>
          <w:noProof/>
          <w:sz w:val="24"/>
          <w:szCs w:val="24"/>
        </w:rPr>
        <w:drawing>
          <wp:inline distT="0" distB="0" distL="0" distR="0" wp14:anchorId="59A0A374" wp14:editId="02AB6E7D">
            <wp:extent cx="5943600" cy="14592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scarded Masks 1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7C2C6" w14:textId="77777777" w:rsidR="0054674D" w:rsidRPr="002320BE" w:rsidRDefault="0054674D" w:rsidP="0054674D">
      <w:pPr>
        <w:rPr>
          <w:rFonts w:cstheme="minorHAnsi"/>
          <w:sz w:val="24"/>
          <w:szCs w:val="24"/>
        </w:rPr>
      </w:pPr>
    </w:p>
    <w:p w14:paraId="7DAD9C6E" w14:textId="5F4EEA0B" w:rsidR="00A02F6F" w:rsidRDefault="00A02F6F" w:rsidP="0054674D">
      <w:pPr>
        <w:rPr>
          <w:rFonts w:cstheme="minorHAnsi"/>
          <w:sz w:val="24"/>
          <w:szCs w:val="24"/>
        </w:rPr>
      </w:pPr>
    </w:p>
    <w:p w14:paraId="717588BA" w14:textId="15BC872E" w:rsidR="002320BE" w:rsidRDefault="002320BE" w:rsidP="0054674D">
      <w:pPr>
        <w:rPr>
          <w:rFonts w:cstheme="minorHAnsi"/>
          <w:sz w:val="24"/>
          <w:szCs w:val="24"/>
        </w:rPr>
      </w:pPr>
    </w:p>
    <w:p w14:paraId="7C9AA222" w14:textId="534AFBEB" w:rsidR="002320BE" w:rsidRDefault="002320BE" w:rsidP="0054674D">
      <w:pPr>
        <w:rPr>
          <w:rFonts w:cstheme="minorHAnsi"/>
          <w:sz w:val="24"/>
          <w:szCs w:val="24"/>
        </w:rPr>
      </w:pPr>
    </w:p>
    <w:p w14:paraId="7EAF5317" w14:textId="5C25A948" w:rsidR="002320BE" w:rsidRPr="002320BE" w:rsidRDefault="002320BE" w:rsidP="0054674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ELOW: Typical trash being removed</w:t>
      </w:r>
    </w:p>
    <w:p w14:paraId="6AB81B1E" w14:textId="48D06488" w:rsidR="0054674D" w:rsidRPr="002320BE" w:rsidRDefault="0054674D" w:rsidP="0054674D">
      <w:pPr>
        <w:rPr>
          <w:rFonts w:cstheme="minorHAnsi"/>
          <w:sz w:val="24"/>
          <w:szCs w:val="24"/>
        </w:rPr>
      </w:pPr>
      <w:r w:rsidRPr="002320BE">
        <w:rPr>
          <w:rFonts w:cstheme="minorHAnsi"/>
          <w:noProof/>
          <w:sz w:val="24"/>
          <w:szCs w:val="24"/>
        </w:rPr>
        <w:drawing>
          <wp:inline distT="0" distB="0" distL="0" distR="0" wp14:anchorId="05BA609E" wp14:editId="5A195182">
            <wp:extent cx="5943600" cy="236156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5307-1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1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52B09" w14:textId="77777777" w:rsidR="0045425B" w:rsidRPr="002320BE" w:rsidRDefault="0045425B">
      <w:pPr>
        <w:rPr>
          <w:rFonts w:cstheme="minorHAnsi"/>
          <w:sz w:val="24"/>
          <w:szCs w:val="24"/>
        </w:rPr>
      </w:pPr>
    </w:p>
    <w:p w14:paraId="5F80C9A4" w14:textId="372A7B83" w:rsidR="0045425B" w:rsidRPr="002320BE" w:rsidRDefault="0045425B">
      <w:pPr>
        <w:rPr>
          <w:rFonts w:cstheme="minorHAnsi"/>
          <w:sz w:val="24"/>
          <w:szCs w:val="24"/>
        </w:rPr>
      </w:pPr>
      <w:r w:rsidRPr="002320BE">
        <w:rPr>
          <w:rFonts w:cstheme="minorHAnsi"/>
          <w:noProof/>
          <w:sz w:val="24"/>
          <w:szCs w:val="24"/>
        </w:rPr>
        <w:drawing>
          <wp:inline distT="0" distB="0" distL="0" distR="0" wp14:anchorId="1858DD55" wp14:editId="10D89168">
            <wp:extent cx="2552700" cy="240433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sk Gutter Crop.jpe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8190" cy="2418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A0ADC" w14:textId="0F324573" w:rsidR="002736F6" w:rsidRPr="002320BE" w:rsidRDefault="002320BE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ELOW: Power Sweeping truck and broom</w:t>
      </w:r>
    </w:p>
    <w:p w14:paraId="4E817B9A" w14:textId="1CAB57C0" w:rsidR="000E4A66" w:rsidRPr="002320BE" w:rsidRDefault="0045425B">
      <w:pPr>
        <w:rPr>
          <w:rFonts w:cstheme="minorHAnsi"/>
          <w:sz w:val="24"/>
          <w:szCs w:val="24"/>
        </w:rPr>
      </w:pPr>
      <w:r w:rsidRPr="002320BE">
        <w:rPr>
          <w:rFonts w:cstheme="minorHAnsi"/>
          <w:noProof/>
          <w:sz w:val="24"/>
          <w:szCs w:val="24"/>
        </w:rPr>
        <w:drawing>
          <wp:inline distT="0" distB="0" distL="0" distR="0" wp14:anchorId="342116E5" wp14:editId="3F960503">
            <wp:extent cx="2924175" cy="2607391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weeper 2 Crop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9700" cy="2621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320BE" w:rsidRPr="002320BE">
        <w:rPr>
          <w:rFonts w:cstheme="minorHAnsi"/>
          <w:noProof/>
          <w:sz w:val="24"/>
          <w:szCs w:val="24"/>
        </w:rPr>
        <w:drawing>
          <wp:inline distT="0" distB="0" distL="0" distR="0" wp14:anchorId="745223F5" wp14:editId="3A267BF6">
            <wp:extent cx="3599631" cy="2615356"/>
            <wp:effectExtent l="0" t="0" r="127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w-updraft-1280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2565" cy="264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E4A66" w:rsidRPr="002320BE" w:rsidSect="00D4042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B66EE1"/>
    <w:multiLevelType w:val="hybridMultilevel"/>
    <w:tmpl w:val="F4C49A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6255C9"/>
    <w:multiLevelType w:val="hybridMultilevel"/>
    <w:tmpl w:val="556EBC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S0MDK2MLWwMDI3MjRS0lEKTi0uzszPAykwrgUAk9IfOCwAAAA="/>
  </w:docVars>
  <w:rsids>
    <w:rsidRoot w:val="009E38A9"/>
    <w:rsid w:val="0000418C"/>
    <w:rsid w:val="000234BB"/>
    <w:rsid w:val="00072667"/>
    <w:rsid w:val="000729F7"/>
    <w:rsid w:val="000949F1"/>
    <w:rsid w:val="000E4A66"/>
    <w:rsid w:val="00145C80"/>
    <w:rsid w:val="00166B2C"/>
    <w:rsid w:val="001B3EAE"/>
    <w:rsid w:val="002320BE"/>
    <w:rsid w:val="0024366D"/>
    <w:rsid w:val="002736F6"/>
    <w:rsid w:val="002C6DF2"/>
    <w:rsid w:val="0033056A"/>
    <w:rsid w:val="00406BED"/>
    <w:rsid w:val="0045425B"/>
    <w:rsid w:val="00467FEB"/>
    <w:rsid w:val="00473723"/>
    <w:rsid w:val="004A0F36"/>
    <w:rsid w:val="0054674D"/>
    <w:rsid w:val="00607E12"/>
    <w:rsid w:val="00641FED"/>
    <w:rsid w:val="0077133D"/>
    <w:rsid w:val="007B178D"/>
    <w:rsid w:val="007F261D"/>
    <w:rsid w:val="00803630"/>
    <w:rsid w:val="0085186C"/>
    <w:rsid w:val="00890C86"/>
    <w:rsid w:val="008A0DFA"/>
    <w:rsid w:val="008D67E5"/>
    <w:rsid w:val="009A24AD"/>
    <w:rsid w:val="009A6E57"/>
    <w:rsid w:val="009E38A9"/>
    <w:rsid w:val="00A02F6F"/>
    <w:rsid w:val="00A3262D"/>
    <w:rsid w:val="00AF1C9B"/>
    <w:rsid w:val="00AF4CBA"/>
    <w:rsid w:val="00B44BAB"/>
    <w:rsid w:val="00B764C2"/>
    <w:rsid w:val="00BD1532"/>
    <w:rsid w:val="00C26BFC"/>
    <w:rsid w:val="00C7732F"/>
    <w:rsid w:val="00D07078"/>
    <w:rsid w:val="00D4042F"/>
    <w:rsid w:val="00D4739A"/>
    <w:rsid w:val="00D52E3C"/>
    <w:rsid w:val="00D8422C"/>
    <w:rsid w:val="00D855D9"/>
    <w:rsid w:val="00DB6FA3"/>
    <w:rsid w:val="00E91E8E"/>
    <w:rsid w:val="00EE6A8D"/>
    <w:rsid w:val="00F019D6"/>
    <w:rsid w:val="00F17490"/>
    <w:rsid w:val="00FD798E"/>
    <w:rsid w:val="00FF4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5B7A36"/>
  <w15:docId w15:val="{FFB100A2-624E-4E05-AA9A-0876DB7FD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F26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261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5C8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7E1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7E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546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nfo@powersweeping.org" TargetMode="External"/><Relationship Id="rId11" Type="http://schemas.openxmlformats.org/officeDocument/2006/relationships/image" Target="media/image6.jpeg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695</Words>
  <Characters>396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</dc:creator>
  <cp:lastModifiedBy>Nancy Terry</cp:lastModifiedBy>
  <cp:revision>5</cp:revision>
  <dcterms:created xsi:type="dcterms:W3CDTF">2020-04-08T13:00:00Z</dcterms:created>
  <dcterms:modified xsi:type="dcterms:W3CDTF">2020-04-08T13:11:00Z</dcterms:modified>
</cp:coreProperties>
</file>